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7C907C1E" w:rsidR="00906CD4" w:rsidRPr="008107DE" w:rsidRDefault="008107DE" w:rsidP="00B33AC6">
      <w:pPr>
        <w:pStyle w:val="typeofarticle"/>
        <w:rPr>
          <w:lang w:val="tr-TR"/>
        </w:rPr>
      </w:pPr>
      <w:r w:rsidRPr="008107DE">
        <w:rPr>
          <w:lang w:val="tr-TR"/>
        </w:rPr>
        <w:t>Konferans Bildirisi</w:t>
      </w:r>
    </w:p>
    <w:p w14:paraId="2CC57B33" w14:textId="0B6CAE30" w:rsidR="00906CD4" w:rsidRPr="008107DE" w:rsidRDefault="008107DE" w:rsidP="004E5989">
      <w:pPr>
        <w:pStyle w:val="PaperTitle"/>
        <w:rPr>
          <w:lang w:val="tr-TR"/>
        </w:rPr>
      </w:pPr>
      <w:r>
        <w:rPr>
          <w:lang w:val="tr-TR"/>
        </w:rPr>
        <w:t>Makale Başlığınızı Yazınız</w:t>
      </w:r>
    </w:p>
    <w:p w14:paraId="2F141C82" w14:textId="56D600E8" w:rsidR="00906CD4" w:rsidRPr="008107DE" w:rsidRDefault="008107DE" w:rsidP="0093598F">
      <w:pPr>
        <w:pStyle w:val="NameSurnameAuthor"/>
        <w:rPr>
          <w:lang w:val="tr-TR"/>
        </w:rPr>
      </w:pPr>
      <w:r>
        <w:rPr>
          <w:lang w:val="tr-TR"/>
        </w:rPr>
        <w:t>Ad</w:t>
      </w:r>
      <w:r w:rsidR="00906CD4" w:rsidRPr="008107DE">
        <w:rPr>
          <w:lang w:val="tr-TR"/>
        </w:rPr>
        <w:t xml:space="preserve"> </w:t>
      </w:r>
      <w:r w:rsidR="00C7408C" w:rsidRPr="008107DE">
        <w:rPr>
          <w:lang w:val="tr-TR"/>
        </w:rPr>
        <w:t>S</w:t>
      </w:r>
      <w:r>
        <w:rPr>
          <w:lang w:val="tr-TR"/>
        </w:rPr>
        <w:t>oyad</w:t>
      </w:r>
      <w:r w:rsidR="00906CD4" w:rsidRPr="008107DE">
        <w:rPr>
          <w:vertAlign w:val="superscript"/>
          <w:lang w:val="tr-TR"/>
        </w:rPr>
        <w:t>1</w:t>
      </w:r>
      <w:r w:rsidR="00906CD4" w:rsidRPr="008107DE">
        <w:rPr>
          <w:lang w:val="tr-TR"/>
        </w:rPr>
        <w:t xml:space="preserve">*, </w:t>
      </w:r>
      <w:r>
        <w:rPr>
          <w:lang w:val="tr-TR"/>
        </w:rPr>
        <w:t>Ad</w:t>
      </w:r>
      <w:r w:rsidR="00906CD4" w:rsidRPr="008107DE">
        <w:rPr>
          <w:lang w:val="tr-TR"/>
        </w:rPr>
        <w:t xml:space="preserve"> </w:t>
      </w:r>
      <w:r>
        <w:rPr>
          <w:lang w:val="tr-TR"/>
        </w:rPr>
        <w:t>Soyad</w:t>
      </w:r>
      <w:r w:rsidR="00906CD4" w:rsidRPr="008107DE">
        <w:rPr>
          <w:vertAlign w:val="superscript"/>
          <w:lang w:val="tr-TR"/>
        </w:rPr>
        <w:t>2</w:t>
      </w:r>
      <w:r w:rsidR="00906CD4" w:rsidRPr="008107DE">
        <w:rPr>
          <w:lang w:val="tr-TR"/>
        </w:rPr>
        <w:t>*</w:t>
      </w:r>
    </w:p>
    <w:p w14:paraId="31967DEB" w14:textId="67BCC867" w:rsidR="00906CD4" w:rsidRPr="008107DE" w:rsidRDefault="00906CD4" w:rsidP="004E5989">
      <w:pPr>
        <w:pStyle w:val="AffilationInfo"/>
        <w:rPr>
          <w:lang w:val="tr-TR"/>
        </w:rPr>
      </w:pPr>
      <w:r w:rsidRPr="008107DE">
        <w:rPr>
          <w:vertAlign w:val="superscript"/>
          <w:lang w:val="tr-TR"/>
        </w:rPr>
        <w:t>1</w:t>
      </w:r>
      <w:r w:rsidRPr="008107DE">
        <w:rPr>
          <w:lang w:val="tr-TR"/>
        </w:rPr>
        <w:t xml:space="preserve"> </w:t>
      </w:r>
      <w:r w:rsidR="008107DE"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="00B01931" w:rsidRPr="00C768C4">
        <w:rPr>
          <w:lang w:val="en-GB"/>
        </w:rPr>
        <w:t>Orcid</w:t>
      </w:r>
      <w:proofErr w:type="spellEnd"/>
      <w:r w:rsidR="00B01931" w:rsidRPr="00C768C4">
        <w:rPr>
          <w:lang w:val="en-GB"/>
        </w:rPr>
        <w:t xml:space="preserve"> ID: </w:t>
      </w:r>
      <w:r w:rsidR="00B01931">
        <w:rPr>
          <w:lang w:val="en-GB"/>
        </w:rPr>
        <w:t>https://orcid.org/</w:t>
      </w:r>
      <w:r w:rsidRPr="008107DE">
        <w:rPr>
          <w:lang w:val="tr-TR"/>
        </w:rPr>
        <w:t xml:space="preserve">, </w:t>
      </w:r>
      <w:r w:rsidR="00C7408C" w:rsidRPr="008107DE">
        <w:rPr>
          <w:lang w:val="tr-TR"/>
        </w:rPr>
        <w:t>e-mail,</w:t>
      </w:r>
    </w:p>
    <w:p w14:paraId="75698047" w14:textId="74B4DC4A" w:rsidR="00906CD4" w:rsidRPr="008107DE" w:rsidRDefault="008107DE" w:rsidP="008107DE">
      <w:pPr>
        <w:pStyle w:val="AffilationInfo"/>
        <w:rPr>
          <w:lang w:val="tr-TR"/>
        </w:rPr>
      </w:pPr>
      <w:r>
        <w:rPr>
          <w:vertAlign w:val="superscript"/>
          <w:lang w:val="tr-TR"/>
        </w:rPr>
        <w:t>2</w:t>
      </w:r>
      <w:r w:rsidRPr="008107DE">
        <w:rPr>
          <w:lang w:val="tr-TR"/>
        </w:rPr>
        <w:t xml:space="preserve"> </w:t>
      </w:r>
      <w:r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="00B01931" w:rsidRPr="00C768C4">
        <w:rPr>
          <w:lang w:val="en-GB"/>
        </w:rPr>
        <w:t>Orcid</w:t>
      </w:r>
      <w:proofErr w:type="spellEnd"/>
      <w:r w:rsidR="00B01931" w:rsidRPr="00C768C4">
        <w:rPr>
          <w:lang w:val="en-GB"/>
        </w:rPr>
        <w:t xml:space="preserve"> ID: </w:t>
      </w:r>
      <w:r w:rsidR="00B01931">
        <w:rPr>
          <w:lang w:val="en-GB"/>
        </w:rPr>
        <w:t>https://orcid.org/</w:t>
      </w:r>
      <w:r w:rsidRPr="008107DE">
        <w:rPr>
          <w:lang w:val="tr-TR"/>
        </w:rPr>
        <w:t>, e-mail,</w:t>
      </w:r>
    </w:p>
    <w:p w14:paraId="56610F06" w14:textId="4CF6FA4A" w:rsidR="00906CD4" w:rsidRPr="008107DE" w:rsidRDefault="00906CD4" w:rsidP="004E5989">
      <w:pPr>
        <w:pStyle w:val="AffilationInfo"/>
        <w:rPr>
          <w:lang w:val="tr-TR"/>
        </w:rPr>
      </w:pPr>
      <w:r w:rsidRPr="008107DE">
        <w:rPr>
          <w:lang w:val="tr-TR"/>
        </w:rPr>
        <w:t xml:space="preserve">* </w:t>
      </w:r>
      <w:r w:rsidR="008107DE">
        <w:rPr>
          <w:lang w:val="tr-TR"/>
        </w:rPr>
        <w:t>Sorumlu Yazar</w:t>
      </w:r>
      <w:r w:rsidRPr="008107DE">
        <w:rPr>
          <w:lang w:val="tr-TR"/>
        </w:rPr>
        <w:t xml:space="preserve">: </w:t>
      </w:r>
      <w:r w:rsidR="00C7408C" w:rsidRPr="008107DE">
        <w:rPr>
          <w:lang w:val="tr-TR"/>
        </w:rPr>
        <w:t>e-mail</w:t>
      </w:r>
      <w:r w:rsidRPr="008107DE">
        <w:rPr>
          <w:lang w:val="tr-TR"/>
        </w:rPr>
        <w:t xml:space="preserve">; </w:t>
      </w:r>
      <w:r w:rsidR="00C7408C" w:rsidRPr="008107DE">
        <w:rPr>
          <w:lang w:val="tr-TR"/>
        </w:rPr>
        <w:t xml:space="preserve">mobile </w:t>
      </w:r>
      <w:proofErr w:type="spellStart"/>
      <w:r w:rsidR="00C7408C" w:rsidRPr="008107DE">
        <w:rPr>
          <w:lang w:val="tr-TR"/>
        </w:rPr>
        <w:t>phone</w:t>
      </w:r>
      <w:proofErr w:type="spellEnd"/>
    </w:p>
    <w:p w14:paraId="6A7D0284" w14:textId="1E5AB8EE" w:rsidR="004E5989" w:rsidRPr="008107DE" w:rsidRDefault="00906CD4" w:rsidP="00B33AC6">
      <w:pPr>
        <w:pStyle w:val="ReceiveDate"/>
        <w:rPr>
          <w:lang w:val="tr-TR"/>
        </w:rPr>
      </w:pPr>
      <w:r w:rsidRPr="008107DE">
        <w:rPr>
          <w:lang w:val="tr-TR"/>
        </w:rPr>
        <w:t>(</w:t>
      </w:r>
      <w:r w:rsidR="008107DE">
        <w:rPr>
          <w:lang w:val="tr-TR"/>
        </w:rPr>
        <w:t>İlk Geliş Tarihi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xxxxxx</w:t>
      </w:r>
      <w:proofErr w:type="spellEnd"/>
      <w:r w:rsidR="0093598F" w:rsidRPr="008107DE">
        <w:rPr>
          <w:lang w:val="tr-TR"/>
        </w:rPr>
        <w:t xml:space="preserve"> </w:t>
      </w:r>
      <w:r w:rsidR="008107DE">
        <w:rPr>
          <w:lang w:val="tr-TR"/>
        </w:rPr>
        <w:t>Kabul Tarihi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xxxxxx</w:t>
      </w:r>
      <w:proofErr w:type="spellEnd"/>
      <w:r w:rsidRPr="008107DE">
        <w:rPr>
          <w:lang w:val="tr-TR"/>
        </w:rPr>
        <w:t>)</w:t>
      </w:r>
    </w:p>
    <w:p w14:paraId="2200D6A2" w14:textId="77777777" w:rsidR="00B01931" w:rsidRDefault="00B01931" w:rsidP="00B01931">
      <w:pPr>
        <w:pStyle w:val="ConferanceName"/>
        <w:rPr>
          <w:lang w:val="en-GB"/>
        </w:rPr>
      </w:pPr>
      <w:r w:rsidRPr="00375E53">
        <w:rPr>
          <w:lang w:val="en-GB"/>
        </w:rPr>
        <w:t>3rd International Conference on Design, Research and Development</w:t>
      </w:r>
      <w:r>
        <w:rPr>
          <w:lang w:val="en-GB"/>
        </w:rPr>
        <w:t xml:space="preserve"> </w:t>
      </w:r>
    </w:p>
    <w:p w14:paraId="4E264DBC" w14:textId="410E1362" w:rsidR="00B01931" w:rsidRDefault="00B01931" w:rsidP="00B01931">
      <w:pPr>
        <w:pStyle w:val="ConferanceName"/>
        <w:rPr>
          <w:lang w:val="en-GB"/>
        </w:rPr>
      </w:pPr>
      <w:r>
        <w:rPr>
          <w:lang w:val="en-GB"/>
        </w:rPr>
        <w:t>(RDCONF 2023)</w:t>
      </w:r>
      <w:bookmarkStart w:id="0" w:name="_GoBack"/>
      <w:bookmarkEnd w:id="0"/>
    </w:p>
    <w:p w14:paraId="2E80FBB1" w14:textId="77777777" w:rsidR="00B01931" w:rsidRPr="00C768C4" w:rsidRDefault="00B01931" w:rsidP="00B01931">
      <w:pPr>
        <w:pStyle w:val="ConferanceName"/>
        <w:rPr>
          <w:lang w:val="en-GB"/>
        </w:rPr>
      </w:pPr>
      <w:r>
        <w:rPr>
          <w:lang w:val="en-GB"/>
        </w:rPr>
        <w:t>December</w:t>
      </w:r>
      <w:r w:rsidRPr="00C768C4">
        <w:rPr>
          <w:lang w:val="en-GB"/>
        </w:rPr>
        <w:t xml:space="preserve"> 1</w:t>
      </w:r>
      <w:r>
        <w:rPr>
          <w:lang w:val="en-GB"/>
        </w:rPr>
        <w:t>3</w:t>
      </w:r>
      <w:r w:rsidRPr="00C768C4">
        <w:rPr>
          <w:lang w:val="en-GB"/>
        </w:rPr>
        <w:t xml:space="preserve"> - 1</w:t>
      </w:r>
      <w:r>
        <w:rPr>
          <w:lang w:val="en-GB"/>
        </w:rPr>
        <w:t>5</w:t>
      </w:r>
      <w:r w:rsidRPr="00C768C4">
        <w:rPr>
          <w:lang w:val="en-GB"/>
        </w:rPr>
        <w:t>, 2023</w:t>
      </w:r>
    </w:p>
    <w:p w14:paraId="648A3D6F" w14:textId="36A47404" w:rsidR="00906CD4" w:rsidRPr="008107DE" w:rsidRDefault="00906CD4" w:rsidP="00B33AC6">
      <w:pPr>
        <w:pStyle w:val="Editorialinforef"/>
        <w:rPr>
          <w:lang w:val="tr-TR"/>
        </w:rPr>
      </w:pPr>
      <w:r w:rsidRPr="008107DE">
        <w:rPr>
          <w:b/>
          <w:lang w:val="tr-TR"/>
        </w:rPr>
        <w:t>Reference: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will</w:t>
      </w:r>
      <w:proofErr w:type="spellEnd"/>
      <w:r w:rsidR="0093598F" w:rsidRPr="008107DE">
        <w:rPr>
          <w:lang w:val="tr-TR"/>
        </w:rPr>
        <w:t xml:space="preserve"> be </w:t>
      </w:r>
      <w:proofErr w:type="spellStart"/>
      <w:r w:rsidR="0093598F" w:rsidRPr="008107DE">
        <w:rPr>
          <w:lang w:val="tr-TR"/>
        </w:rPr>
        <w:t>edited</w:t>
      </w:r>
      <w:proofErr w:type="spellEnd"/>
      <w:r w:rsidR="0093598F"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by</w:t>
      </w:r>
      <w:proofErr w:type="spellEnd"/>
      <w:r w:rsidR="0093598F"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editorial</w:t>
      </w:r>
      <w:proofErr w:type="spellEnd"/>
    </w:p>
    <w:p w14:paraId="2663A684" w14:textId="2A67E463" w:rsidR="00906CD4" w:rsidRPr="008107DE" w:rsidRDefault="008107DE" w:rsidP="00B33AC6">
      <w:pPr>
        <w:pStyle w:val="AbstHeader"/>
        <w:rPr>
          <w:lang w:val="tr-TR"/>
        </w:rPr>
      </w:pPr>
      <w:r>
        <w:rPr>
          <w:lang w:val="tr-TR"/>
        </w:rPr>
        <w:t>Özet</w:t>
      </w:r>
    </w:p>
    <w:p w14:paraId="6DFC49C7" w14:textId="56B9DB1D" w:rsidR="00B33AC6" w:rsidRPr="008107DE" w:rsidRDefault="00B33AC6" w:rsidP="00B33AC6">
      <w:pPr>
        <w:pStyle w:val="Abst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.xxxxxxxxxxxxxxxxxxxxxxxxxxxxxxxxxxxxxxxxxxxxxx.</w:t>
      </w:r>
    </w:p>
    <w:p w14:paraId="4947219E" w14:textId="48F8DF60" w:rsidR="008107DE" w:rsidRDefault="008107DE" w:rsidP="00B33AC6">
      <w:pPr>
        <w:pStyle w:val="Keywordsorclever"/>
        <w:rPr>
          <w:rStyle w:val="MainTextChar"/>
          <w:sz w:val="22"/>
          <w:szCs w:val="22"/>
          <w:lang w:val="en-GB"/>
        </w:rPr>
      </w:pPr>
      <w:r>
        <w:rPr>
          <w:b/>
          <w:lang w:val="tr-TR"/>
        </w:rPr>
        <w:t>Anahtar</w:t>
      </w:r>
      <w:r w:rsidR="00906CD4" w:rsidRPr="008107DE">
        <w:rPr>
          <w:b/>
          <w:lang w:val="tr-TR"/>
        </w:rPr>
        <w:t>:</w:t>
      </w:r>
      <w:r w:rsidR="00906CD4" w:rsidRPr="008107DE">
        <w:rPr>
          <w:lang w:val="tr-TR"/>
        </w:rPr>
        <w:t xml:space="preserve">  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rStyle w:val="MainTextChar"/>
          <w:sz w:val="22"/>
          <w:szCs w:val="22"/>
          <w:lang w:val="en-GB"/>
        </w:rPr>
        <w:br w:type="page"/>
      </w:r>
    </w:p>
    <w:p w14:paraId="1B35F312" w14:textId="77777777" w:rsidR="008107DE" w:rsidRPr="00C768C4" w:rsidRDefault="008107DE" w:rsidP="008107DE">
      <w:pPr>
        <w:pStyle w:val="typeofarticle"/>
        <w:rPr>
          <w:lang w:val="en-GB"/>
        </w:rPr>
      </w:pPr>
      <w:r w:rsidRPr="00C768C4">
        <w:rPr>
          <w:lang w:val="en-GB"/>
        </w:rPr>
        <w:lastRenderedPageBreak/>
        <w:t>Conference Article</w:t>
      </w:r>
    </w:p>
    <w:p w14:paraId="7FBACA75" w14:textId="77777777" w:rsidR="008107DE" w:rsidRPr="00C768C4" w:rsidRDefault="008107DE" w:rsidP="008107DE">
      <w:pPr>
        <w:pStyle w:val="PaperTitle"/>
        <w:rPr>
          <w:lang w:val="en-GB"/>
        </w:rPr>
      </w:pPr>
      <w:r w:rsidRPr="00C768C4">
        <w:rPr>
          <w:lang w:val="en-GB"/>
        </w:rPr>
        <w:t>Write Your Paper Title</w:t>
      </w:r>
    </w:p>
    <w:p w14:paraId="3EEE2D48" w14:textId="77777777" w:rsidR="008107DE" w:rsidRPr="00C768C4" w:rsidRDefault="008107DE" w:rsidP="008107DE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524BE6E4" w14:textId="77777777" w:rsidR="008107DE" w:rsidRPr="00C768C4" w:rsidRDefault="008107DE" w:rsidP="008107DE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13986B1C" w14:textId="7C8CF8C3" w:rsidR="008107DE" w:rsidRDefault="008107DE" w:rsidP="008107DE">
      <w:pPr>
        <w:pStyle w:val="Keywordsorclever"/>
        <w:rPr>
          <w:rStyle w:val="MainTextChar"/>
          <w:sz w:val="22"/>
          <w:szCs w:val="22"/>
          <w:lang w:val="en-GB"/>
        </w:rPr>
      </w:pPr>
      <w:r w:rsidRPr="00C768C4">
        <w:rPr>
          <w:b/>
          <w:lang w:val="en-GB"/>
        </w:rPr>
        <w:t>Keywords:</w:t>
      </w:r>
      <w:r w:rsidRPr="00C768C4">
        <w:rPr>
          <w:lang w:val="en-GB"/>
        </w:rPr>
        <w:t xml:space="preserve">   Seamless denim</w:t>
      </w:r>
      <w:r w:rsidRPr="00C768C4">
        <w:rPr>
          <w:rStyle w:val="MainTextChar"/>
          <w:sz w:val="22"/>
          <w:szCs w:val="22"/>
          <w:lang w:val="en-GB"/>
        </w:rPr>
        <w:t>, ultrasonic sewing, hot air bonding, hot press bonding</w:t>
      </w:r>
      <w:r>
        <w:rPr>
          <w:rStyle w:val="MainTextChar"/>
          <w:sz w:val="22"/>
          <w:szCs w:val="22"/>
          <w:lang w:val="en-GB"/>
        </w:rPr>
        <w:br w:type="page"/>
      </w:r>
    </w:p>
    <w:p w14:paraId="47304607" w14:textId="77777777" w:rsidR="00B33AC6" w:rsidRPr="00C768C4" w:rsidRDefault="00B33AC6" w:rsidP="008107DE">
      <w:pPr>
        <w:pStyle w:val="Keywordsorclever"/>
        <w:rPr>
          <w:rStyle w:val="MainTextChar"/>
          <w:b/>
          <w:i/>
          <w:sz w:val="22"/>
          <w:szCs w:val="22"/>
          <w:lang w:val="en-GB"/>
        </w:rPr>
      </w:pPr>
    </w:p>
    <w:p w14:paraId="052C5844" w14:textId="5A0103CF" w:rsidR="00B33AC6" w:rsidRPr="008107DE" w:rsidRDefault="008107DE" w:rsidP="0093598F">
      <w:pPr>
        <w:pStyle w:val="MainHeaderorclever"/>
        <w:rPr>
          <w:lang w:val="tr-TR"/>
        </w:rPr>
      </w:pPr>
      <w:r>
        <w:rPr>
          <w:lang w:val="tr-TR"/>
        </w:rPr>
        <w:t>Giriş</w:t>
      </w:r>
    </w:p>
    <w:p w14:paraId="7D496805" w14:textId="04CDFE37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</w:t>
      </w:r>
      <w:r w:rsidR="00906CD4" w:rsidRPr="008107DE">
        <w:rPr>
          <w:lang w:val="tr-TR"/>
        </w:rPr>
        <w:t xml:space="preserve"> </w:t>
      </w:r>
      <w:r w:rsidRPr="008107DE">
        <w:rPr>
          <w:lang w:val="tr-TR"/>
        </w:rPr>
        <w:t>[1].</w:t>
      </w:r>
    </w:p>
    <w:p w14:paraId="28421A6E" w14:textId="4E85036A" w:rsidR="0093598F" w:rsidRPr="008107DE" w:rsidRDefault="008107DE" w:rsidP="0093598F">
      <w:pPr>
        <w:pStyle w:val="MainHeaderorclever"/>
        <w:rPr>
          <w:lang w:val="tr-TR"/>
        </w:rPr>
      </w:pPr>
      <w:r>
        <w:rPr>
          <w:lang w:val="tr-TR"/>
        </w:rPr>
        <w:t>Materyal ve Yöntem</w:t>
      </w:r>
    </w:p>
    <w:p w14:paraId="51996835" w14:textId="7A7EF2EB" w:rsidR="00906CD4" w:rsidRPr="008107DE" w:rsidRDefault="0093598F" w:rsidP="0093598F">
      <w:pPr>
        <w:pStyle w:val="MainText"/>
        <w:rPr>
          <w:highlight w:val="yellow"/>
          <w:lang w:val="tr-TR"/>
        </w:rPr>
      </w:pPr>
      <w:proofErr w:type="spellStart"/>
      <w:r w:rsidRPr="008107DE">
        <w:rPr>
          <w:lang w:val="tr-TR"/>
        </w:rPr>
        <w:t>Xxxxxxx</w:t>
      </w:r>
      <w:proofErr w:type="spellEnd"/>
      <w:r w:rsidRPr="008107DE">
        <w:rPr>
          <w:lang w:val="tr-TR"/>
        </w:rPr>
        <w:t>.</w:t>
      </w:r>
    </w:p>
    <w:p w14:paraId="053F9053" w14:textId="0D081392" w:rsidR="00906CD4" w:rsidRPr="008107DE" w:rsidRDefault="008107DE" w:rsidP="00906CD4">
      <w:pPr>
        <w:pStyle w:val="Tablenameorclever"/>
        <w:rPr>
          <w:lang w:val="tr-TR"/>
        </w:rPr>
      </w:pPr>
      <w:r>
        <w:rPr>
          <w:lang w:val="tr-TR"/>
        </w:rPr>
        <w:t>Tablo</w:t>
      </w:r>
      <w:r w:rsidR="00906CD4" w:rsidRPr="008107DE">
        <w:rPr>
          <w:lang w:val="tr-TR"/>
        </w:rPr>
        <w:t xml:space="preserve"> </w:t>
      </w:r>
      <w:r w:rsidR="00906CD4" w:rsidRPr="008107DE">
        <w:rPr>
          <w:lang w:val="tr-TR"/>
        </w:rPr>
        <w:fldChar w:fldCharType="begin"/>
      </w:r>
      <w:r w:rsidR="00906CD4" w:rsidRPr="008107DE">
        <w:rPr>
          <w:lang w:val="tr-TR"/>
        </w:rPr>
        <w:instrText xml:space="preserve"> SEQ Table \* ARABIC </w:instrText>
      </w:r>
      <w:r w:rsidR="00906CD4" w:rsidRPr="008107DE">
        <w:rPr>
          <w:lang w:val="tr-TR"/>
        </w:rPr>
        <w:fldChar w:fldCharType="separate"/>
      </w:r>
      <w:r w:rsidR="00906CD4" w:rsidRPr="008107DE">
        <w:rPr>
          <w:noProof/>
          <w:lang w:val="tr-TR"/>
        </w:rPr>
        <w:t>1</w:t>
      </w:r>
      <w:r w:rsidR="00906CD4" w:rsidRPr="008107DE">
        <w:rPr>
          <w:noProof/>
          <w:lang w:val="tr-TR"/>
        </w:rPr>
        <w:fldChar w:fldCharType="end"/>
      </w:r>
      <w:r w:rsidR="00906CD4" w:rsidRPr="008107DE">
        <w:rPr>
          <w:noProof/>
          <w:lang w:val="tr-TR"/>
        </w:rPr>
        <w:t>:</w:t>
      </w:r>
      <w:r w:rsidR="00906CD4" w:rsidRPr="008107DE">
        <w:rPr>
          <w:lang w:val="tr-TR"/>
        </w:rPr>
        <w:t xml:space="preserve"> </w:t>
      </w:r>
      <w:r>
        <w:rPr>
          <w:lang w:val="tr-TR"/>
        </w:rPr>
        <w:t>Deneme</w:t>
      </w:r>
      <w:r w:rsidR="00906CD4" w:rsidRPr="008107DE">
        <w:rPr>
          <w:lang w:val="tr-TR"/>
        </w:rPr>
        <w:t xml:space="preserve">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8107DE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Variables</w:t>
            </w:r>
            <w:proofErr w:type="spellEnd"/>
          </w:p>
        </w:tc>
        <w:tc>
          <w:tcPr>
            <w:tcW w:w="4343" w:type="dxa"/>
            <w:vAlign w:val="center"/>
          </w:tcPr>
          <w:p w14:paraId="2B1274C4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Levels</w:t>
            </w:r>
            <w:proofErr w:type="spellEnd"/>
          </w:p>
        </w:tc>
      </w:tr>
      <w:tr w:rsidR="00906CD4" w:rsidRPr="008107DE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Fabric</w:t>
            </w:r>
            <w:proofErr w:type="spellEnd"/>
            <w:r w:rsidRPr="008107DE">
              <w:t xml:space="preserve"> </w:t>
            </w:r>
            <w:proofErr w:type="spellStart"/>
            <w:r w:rsidRPr="008107DE">
              <w:t>composition</w:t>
            </w:r>
            <w:proofErr w:type="spellEnd"/>
          </w:p>
        </w:tc>
        <w:tc>
          <w:tcPr>
            <w:tcW w:w="4343" w:type="dxa"/>
            <w:vAlign w:val="center"/>
          </w:tcPr>
          <w:p w14:paraId="04C516D7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r w:rsidRPr="008107DE">
              <w:t xml:space="preserve">96% </w:t>
            </w:r>
            <w:proofErr w:type="spellStart"/>
            <w:r w:rsidRPr="008107DE">
              <w:t>cotton</w:t>
            </w:r>
            <w:proofErr w:type="spellEnd"/>
            <w:r w:rsidRPr="008107DE">
              <w:t xml:space="preserve"> - 3% polyester - 1% </w:t>
            </w:r>
            <w:proofErr w:type="spellStart"/>
            <w:r w:rsidRPr="008107DE">
              <w:t>elastane</w:t>
            </w:r>
            <w:proofErr w:type="spellEnd"/>
          </w:p>
        </w:tc>
      </w:tr>
      <w:tr w:rsidR="00906CD4" w:rsidRPr="008107DE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Chemical</w:t>
            </w:r>
            <w:proofErr w:type="spellEnd"/>
          </w:p>
        </w:tc>
        <w:tc>
          <w:tcPr>
            <w:tcW w:w="4343" w:type="dxa"/>
            <w:vAlign w:val="center"/>
          </w:tcPr>
          <w:p w14:paraId="6BA5F067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r w:rsidRPr="008107DE">
              <w:t>A, B</w:t>
            </w:r>
          </w:p>
        </w:tc>
      </w:tr>
    </w:tbl>
    <w:p w14:paraId="39C7B2D5" w14:textId="77777777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.</w:t>
      </w:r>
    </w:p>
    <w:p w14:paraId="1EF215D5" w14:textId="1C831311" w:rsidR="0093598F" w:rsidRPr="008107DE" w:rsidRDefault="008107DE" w:rsidP="0093598F">
      <w:pPr>
        <w:pStyle w:val="Subtitleorclever"/>
        <w:rPr>
          <w:lang w:val="tr-TR"/>
        </w:rPr>
      </w:pPr>
      <w:r>
        <w:rPr>
          <w:lang w:val="tr-TR"/>
        </w:rPr>
        <w:t>Alt Başlık</w:t>
      </w:r>
    </w:p>
    <w:p w14:paraId="013906DF" w14:textId="7998058C" w:rsidR="0093598F" w:rsidRPr="008107DE" w:rsidRDefault="0093598F" w:rsidP="0093598F">
      <w:pPr>
        <w:pStyle w:val="MainText"/>
        <w:rPr>
          <w:lang w:val="tr-TR"/>
        </w:rPr>
      </w:pPr>
      <w:proofErr w:type="spellStart"/>
      <w:r w:rsidRPr="008107DE">
        <w:rPr>
          <w:lang w:val="tr-TR"/>
        </w:rPr>
        <w:t>Xxxxxxxxxxxxxxxxxxxxxxxxxxxxxxx</w:t>
      </w:r>
      <w:proofErr w:type="spellEnd"/>
      <w:r w:rsidRPr="008107DE">
        <w:rPr>
          <w:lang w:val="tr-TR"/>
        </w:rPr>
        <w:t>.</w:t>
      </w:r>
    </w:p>
    <w:p w14:paraId="368386E2" w14:textId="77777777" w:rsidR="00906CD4" w:rsidRPr="008107DE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tr-TR"/>
        </w:rPr>
      </w:pPr>
    </w:p>
    <w:p w14:paraId="6EDA6317" w14:textId="77777777" w:rsidR="00906CD4" w:rsidRPr="008107DE" w:rsidRDefault="00906CD4" w:rsidP="00906CD4">
      <w:pPr>
        <w:pStyle w:val="AbstText"/>
        <w:keepNext/>
        <w:jc w:val="center"/>
        <w:rPr>
          <w:lang w:val="tr-TR"/>
        </w:rPr>
      </w:pPr>
      <w:r w:rsidRPr="008107DE">
        <w:rPr>
          <w:noProof/>
          <w:lang w:val="tr-TR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4D353CEA" w:rsidR="00906CD4" w:rsidRPr="008107DE" w:rsidRDefault="008107DE" w:rsidP="0093598F">
      <w:pPr>
        <w:pStyle w:val="Figurenameorclever"/>
        <w:rPr>
          <w:lang w:val="tr-TR"/>
        </w:rPr>
      </w:pPr>
      <w:r>
        <w:rPr>
          <w:lang w:val="tr-TR"/>
        </w:rPr>
        <w:t>Şekil</w:t>
      </w:r>
      <w:r w:rsidR="00906CD4" w:rsidRPr="008107DE">
        <w:rPr>
          <w:lang w:val="tr-TR"/>
        </w:rPr>
        <w:t xml:space="preserve"> </w:t>
      </w:r>
      <w:r w:rsidR="00906CD4" w:rsidRPr="008107DE">
        <w:rPr>
          <w:lang w:val="tr-TR"/>
        </w:rPr>
        <w:fldChar w:fldCharType="begin"/>
      </w:r>
      <w:r w:rsidR="00906CD4" w:rsidRPr="008107DE">
        <w:rPr>
          <w:lang w:val="tr-TR"/>
        </w:rPr>
        <w:instrText xml:space="preserve"> SEQ Figure \* ARABIC </w:instrText>
      </w:r>
      <w:r w:rsidR="00906CD4" w:rsidRPr="008107DE">
        <w:rPr>
          <w:lang w:val="tr-TR"/>
        </w:rPr>
        <w:fldChar w:fldCharType="separate"/>
      </w:r>
      <w:r w:rsidR="00906CD4" w:rsidRPr="008107DE">
        <w:rPr>
          <w:lang w:val="tr-TR"/>
        </w:rPr>
        <w:t>1</w:t>
      </w:r>
      <w:r w:rsidR="00906CD4" w:rsidRPr="008107DE">
        <w:rPr>
          <w:lang w:val="tr-TR"/>
        </w:rPr>
        <w:fldChar w:fldCharType="end"/>
      </w:r>
      <w:r w:rsidR="00906CD4" w:rsidRPr="008107DE">
        <w:rPr>
          <w:lang w:val="tr-TR"/>
        </w:rPr>
        <w:t xml:space="preserve">: </w:t>
      </w:r>
      <w:proofErr w:type="spellStart"/>
      <w:r>
        <w:rPr>
          <w:lang w:val="tr-TR"/>
        </w:rPr>
        <w:t>Xxxxx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Xxxxx</w:t>
      </w:r>
      <w:proofErr w:type="spellEnd"/>
    </w:p>
    <w:p w14:paraId="07770E9A" w14:textId="60BE4FC7" w:rsidR="0093598F" w:rsidRPr="008107DE" w:rsidRDefault="008107DE" w:rsidP="00C768C4">
      <w:pPr>
        <w:pStyle w:val="MainHeaderorclever"/>
        <w:rPr>
          <w:lang w:val="tr-TR"/>
        </w:rPr>
      </w:pPr>
      <w:r>
        <w:rPr>
          <w:lang w:val="tr-TR"/>
        </w:rPr>
        <w:t>Sonuçlar</w:t>
      </w:r>
    </w:p>
    <w:p w14:paraId="5265876E" w14:textId="7AD9BC9D" w:rsidR="00906CD4" w:rsidRPr="008107DE" w:rsidRDefault="00C768C4" w:rsidP="00C768C4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xxxxxxxxxxxxxxxxxxxxxxxxxxxxxxxxxxxxxxxxxxxxxx.</w:t>
      </w:r>
    </w:p>
    <w:p w14:paraId="5FEACB20" w14:textId="34BDE82B" w:rsidR="00C768C4" w:rsidRPr="008107DE" w:rsidRDefault="008107DE" w:rsidP="00C768C4">
      <w:pPr>
        <w:pStyle w:val="MainHeaderorclever"/>
        <w:rPr>
          <w:lang w:val="tr-TR"/>
        </w:rPr>
      </w:pPr>
      <w:r>
        <w:rPr>
          <w:lang w:val="tr-TR"/>
        </w:rPr>
        <w:t>Tartışma</w:t>
      </w:r>
    </w:p>
    <w:p w14:paraId="0672C753" w14:textId="1970744D" w:rsidR="00C768C4" w:rsidRPr="008107DE" w:rsidRDefault="00C768C4" w:rsidP="00C768C4">
      <w:pPr>
        <w:pStyle w:val="MainText"/>
        <w:rPr>
          <w:lang w:val="tr-TR"/>
        </w:rPr>
      </w:pPr>
      <w:r w:rsidRPr="008107DE">
        <w:rPr>
          <w:lang w:val="tr-TR"/>
        </w:rPr>
        <w:lastRenderedPageBreak/>
        <w:t>Xxxxxxxxxxxxxxxxxxxxxxxxxxxxxxxxxxxxxxxxxxxxxxxxxxxxxxxxxxxxxxxxxxxxxxxxxxxxxxxxxxxxxxxxxxxxxxxxxxxx.</w:t>
      </w:r>
    </w:p>
    <w:p w14:paraId="1C0979AE" w14:textId="0C010D9F" w:rsidR="00906CD4" w:rsidRPr="008107DE" w:rsidRDefault="008107DE" w:rsidP="00906CD4">
      <w:pPr>
        <w:pStyle w:val="MainHeaderorclever"/>
        <w:rPr>
          <w:lang w:val="tr-TR"/>
        </w:rPr>
      </w:pPr>
      <w:r>
        <w:rPr>
          <w:lang w:val="tr-TR"/>
        </w:rPr>
        <w:t>Teşekkür</w:t>
      </w:r>
    </w:p>
    <w:p w14:paraId="328DBF36" w14:textId="1B049A20" w:rsidR="00906CD4" w:rsidRPr="008107DE" w:rsidRDefault="00C768C4" w:rsidP="00906CD4">
      <w:pPr>
        <w:pStyle w:val="ReferencesHeaderorclever"/>
        <w:rPr>
          <w:b w:val="0"/>
          <w:bCs w:val="0"/>
          <w:lang w:val="tr-TR"/>
        </w:rPr>
      </w:pPr>
      <w:proofErr w:type="spellStart"/>
      <w:r w:rsidRPr="008107DE">
        <w:rPr>
          <w:b w:val="0"/>
          <w:bCs w:val="0"/>
          <w:lang w:val="tr-TR"/>
        </w:rPr>
        <w:t>Xxxxxxxxxxxxxxxxxxxxxxxxx</w:t>
      </w:r>
      <w:proofErr w:type="spellEnd"/>
      <w:r w:rsidRPr="008107DE">
        <w:rPr>
          <w:b w:val="0"/>
          <w:bCs w:val="0"/>
          <w:lang w:val="tr-TR"/>
        </w:rPr>
        <w:t>.</w:t>
      </w:r>
    </w:p>
    <w:p w14:paraId="02ED3A89" w14:textId="16E427D6" w:rsidR="00906CD4" w:rsidRPr="008107DE" w:rsidRDefault="008107DE" w:rsidP="00C768C4">
      <w:pPr>
        <w:pStyle w:val="ReferencesHeaderorclever"/>
        <w:rPr>
          <w:lang w:val="tr-TR"/>
        </w:rPr>
      </w:pPr>
      <w:r>
        <w:rPr>
          <w:lang w:val="tr-TR"/>
        </w:rPr>
        <w:t>Referanslar</w:t>
      </w:r>
    </w:p>
    <w:p w14:paraId="1AA61F93" w14:textId="590EC0E1" w:rsidR="00906CD4" w:rsidRPr="008107DE" w:rsidRDefault="00C768C4" w:rsidP="00C768C4">
      <w:pPr>
        <w:pStyle w:val="Referencesitemorclever"/>
        <w:rPr>
          <w:lang w:val="tr-TR"/>
        </w:rPr>
      </w:pPr>
      <w:r w:rsidRPr="008107DE">
        <w:rPr>
          <w:lang w:val="tr-TR"/>
        </w:rPr>
        <w:t xml:space="preserve">IEEE </w:t>
      </w:r>
      <w:r w:rsidR="008107DE">
        <w:rPr>
          <w:lang w:val="tr-TR"/>
        </w:rPr>
        <w:t>Stili kullanılacaktır.</w:t>
      </w:r>
    </w:p>
    <w:p w14:paraId="4BAAC4E4" w14:textId="0323AE96" w:rsidR="00906CD4" w:rsidRPr="008107DE" w:rsidRDefault="00C768C4" w:rsidP="00C768C4">
      <w:pPr>
        <w:pStyle w:val="Referencesitemorclever"/>
        <w:rPr>
          <w:lang w:val="tr-TR"/>
        </w:rPr>
      </w:pPr>
      <w:proofErr w:type="spellStart"/>
      <w:r w:rsidRPr="008107DE">
        <w:rPr>
          <w:lang w:val="tr-TR"/>
        </w:rPr>
        <w:t>Xxxxxxxx</w:t>
      </w:r>
      <w:proofErr w:type="spellEnd"/>
      <w:r w:rsidRPr="008107DE">
        <w:rPr>
          <w:lang w:val="tr-TR"/>
        </w:rPr>
        <w:t>.</w:t>
      </w:r>
    </w:p>
    <w:p w14:paraId="557E7799" w14:textId="630709CD" w:rsidR="007F6737" w:rsidRPr="008107DE" w:rsidRDefault="00C768C4" w:rsidP="00906CD4">
      <w:pPr>
        <w:pStyle w:val="Referencesitemorclever"/>
        <w:rPr>
          <w:lang w:val="tr-TR"/>
        </w:rPr>
      </w:pPr>
      <w:proofErr w:type="spellStart"/>
      <w:r w:rsidRPr="008107DE">
        <w:rPr>
          <w:lang w:val="tr-TR"/>
        </w:rPr>
        <w:t>Xxxxxxxxxxxx</w:t>
      </w:r>
      <w:proofErr w:type="spellEnd"/>
      <w:r w:rsidRPr="008107DE">
        <w:rPr>
          <w:lang w:val="tr-TR"/>
        </w:rPr>
        <w:t>.</w:t>
      </w:r>
    </w:p>
    <w:sectPr w:rsidR="007F6737" w:rsidRPr="008107DE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26794" w14:textId="77777777" w:rsidR="00F65BB4" w:rsidRDefault="00F65BB4" w:rsidP="00581891">
      <w:pPr>
        <w:spacing w:after="0" w:line="240" w:lineRule="auto"/>
      </w:pPr>
      <w:r>
        <w:separator/>
      </w:r>
    </w:p>
  </w:endnote>
  <w:endnote w:type="continuationSeparator" w:id="0">
    <w:p w14:paraId="0B87CF13" w14:textId="77777777" w:rsidR="00F65BB4" w:rsidRDefault="00F65BB4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0E6A543B" w:rsidR="008B4045" w:rsidRPr="00A46872" w:rsidRDefault="002E4466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980-020X</w:t>
          </w:r>
        </w:p>
      </w:tc>
      <w:tc>
        <w:tcPr>
          <w:tcW w:w="3891" w:type="dxa"/>
          <w:vAlign w:val="center"/>
        </w:tcPr>
        <w:p w14:paraId="43CC0379" w14:textId="686AC9FF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opr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CD7AD" w14:textId="77777777" w:rsidR="00F65BB4" w:rsidRDefault="00F65BB4" w:rsidP="00581891">
      <w:pPr>
        <w:spacing w:after="0" w:line="240" w:lineRule="auto"/>
      </w:pPr>
      <w:r>
        <w:separator/>
      </w:r>
    </w:p>
  </w:footnote>
  <w:footnote w:type="continuationSeparator" w:id="0">
    <w:p w14:paraId="4D47C210" w14:textId="77777777" w:rsidR="00F65BB4" w:rsidRDefault="00F65BB4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0EBDD302" w:rsidR="00A42D23" w:rsidRPr="00A46872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3115A6F9">
                <wp:extent cx="2160000" cy="383538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3835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263911CB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oprd.v</w:t>
          </w:r>
          <w:r w:rsidR="00C7408C">
            <w:rPr>
              <w:rFonts w:ascii="Palatino Linotype" w:hAnsi="Palatino Linotype"/>
              <w:i/>
              <w:iCs/>
            </w:rPr>
            <w:t>2</w:t>
          </w:r>
          <w:r w:rsidRPr="0081229D">
            <w:rPr>
              <w:rFonts w:ascii="Palatino Linotype" w:hAnsi="Palatino Linotype"/>
              <w:i/>
              <w:iCs/>
            </w:rPr>
            <w:t>i1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51B24"/>
    <w:rsid w:val="0005673B"/>
    <w:rsid w:val="00060FD7"/>
    <w:rsid w:val="000C5C03"/>
    <w:rsid w:val="000C68FF"/>
    <w:rsid w:val="001175FF"/>
    <w:rsid w:val="00126C6B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4466"/>
    <w:rsid w:val="002E6348"/>
    <w:rsid w:val="00312955"/>
    <w:rsid w:val="0032508A"/>
    <w:rsid w:val="003328CE"/>
    <w:rsid w:val="00361195"/>
    <w:rsid w:val="00363A0F"/>
    <w:rsid w:val="00382B52"/>
    <w:rsid w:val="003C6EFC"/>
    <w:rsid w:val="003D58AD"/>
    <w:rsid w:val="003F7463"/>
    <w:rsid w:val="004004CD"/>
    <w:rsid w:val="00456121"/>
    <w:rsid w:val="004D15E0"/>
    <w:rsid w:val="004E5989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803F8F"/>
    <w:rsid w:val="008107DE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7931"/>
    <w:rsid w:val="00906CD4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01931"/>
    <w:rsid w:val="00B15B3A"/>
    <w:rsid w:val="00B33AC6"/>
    <w:rsid w:val="00B348FE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2B6"/>
    <w:rsid w:val="00F16DA5"/>
    <w:rsid w:val="00F27108"/>
    <w:rsid w:val="00F34DBC"/>
    <w:rsid w:val="00F40C6A"/>
    <w:rsid w:val="00F64352"/>
    <w:rsid w:val="00F65BB4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next w:val="MainText"/>
    <w:link w:val="2subtitleorcleverChar"/>
    <w:qFormat/>
    <w:rsid w:val="008107DE"/>
    <w:pPr>
      <w:numPr>
        <w:ilvl w:val="2"/>
        <w:numId w:val="4"/>
      </w:numPr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8107DE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724D23FF-B118-45EE-B71D-89BBAA29C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87</Words>
  <Characters>1641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4</cp:revision>
  <cp:lastPrinted>2023-01-06T17:13:00Z</cp:lastPrinted>
  <dcterms:created xsi:type="dcterms:W3CDTF">2023-01-25T15:35:00Z</dcterms:created>
  <dcterms:modified xsi:type="dcterms:W3CDTF">2023-09-2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